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0F2AFD" w:rsidRPr="00572CF9" w14:paraId="5A78C98A" w14:textId="77777777" w:rsidTr="00067224">
        <w:trPr>
          <w:trHeight w:val="20"/>
          <w:jc w:val="center"/>
        </w:trPr>
        <w:tc>
          <w:tcPr>
            <w:tcW w:w="1186" w:type="pct"/>
          </w:tcPr>
          <w:p w14:paraId="2F41E607" w14:textId="77777777" w:rsidR="000F2AFD" w:rsidRPr="00572CF9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814" w:type="pct"/>
          </w:tcPr>
          <w:p w14:paraId="0E2271EA" w14:textId="77777777" w:rsidR="000F2AFD" w:rsidRPr="00572CF9" w:rsidRDefault="004577ED" w:rsidP="00CB119E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572CF9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  <w:u w:val="single"/>
                </w:rPr>
                <w:t xml:space="preserve">Journal of Advances in Biology &amp; Biotechnology </w:t>
              </w:r>
            </w:hyperlink>
          </w:p>
        </w:tc>
      </w:tr>
      <w:tr w:rsidR="000F2AFD" w:rsidRPr="00572CF9" w14:paraId="19CCFD88" w14:textId="77777777" w:rsidTr="00067224">
        <w:trPr>
          <w:trHeight w:val="20"/>
          <w:jc w:val="center"/>
        </w:trPr>
        <w:tc>
          <w:tcPr>
            <w:tcW w:w="1186" w:type="pct"/>
          </w:tcPr>
          <w:p w14:paraId="66D8A16D" w14:textId="77777777" w:rsidR="000F2AFD" w:rsidRPr="00572CF9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</w:tcPr>
          <w:p w14:paraId="1FB5BAD3" w14:textId="77777777" w:rsidR="000F2AFD" w:rsidRPr="00572CF9" w:rsidRDefault="00E008C6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ABB_159100</w:t>
            </w:r>
          </w:p>
        </w:tc>
      </w:tr>
      <w:tr w:rsidR="000F2AFD" w:rsidRPr="00572CF9" w14:paraId="5AA8ACFB" w14:textId="77777777" w:rsidTr="00067224">
        <w:trPr>
          <w:trHeight w:val="20"/>
          <w:jc w:val="center"/>
        </w:trPr>
        <w:tc>
          <w:tcPr>
            <w:tcW w:w="1186" w:type="pct"/>
          </w:tcPr>
          <w:p w14:paraId="68270BD1" w14:textId="77777777" w:rsidR="000F2AFD" w:rsidRPr="00572CF9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</w:tcPr>
          <w:p w14:paraId="3CFD40B8" w14:textId="77777777" w:rsidR="000F2AFD" w:rsidRPr="00572CF9" w:rsidRDefault="00E008C6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sz w:val="20"/>
                <w:szCs w:val="20"/>
                <w:lang w:val="en-GB"/>
              </w:rPr>
              <w:t>PATENTING OF BIOTECHNOLOGY INNOVATIONS IN PLANT BREEDING: SCOPE, LIMITATIONS, AND ETHICAL CONCERNS</w:t>
            </w:r>
          </w:p>
        </w:tc>
      </w:tr>
      <w:tr w:rsidR="000F2AFD" w:rsidRPr="00572CF9" w14:paraId="7167100B" w14:textId="77777777" w:rsidTr="00067224">
        <w:trPr>
          <w:trHeight w:val="20"/>
          <w:jc w:val="center"/>
        </w:trPr>
        <w:tc>
          <w:tcPr>
            <w:tcW w:w="1186" w:type="pct"/>
          </w:tcPr>
          <w:p w14:paraId="140106BB" w14:textId="77777777" w:rsidR="000F2AFD" w:rsidRPr="00572CF9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</w:tcPr>
          <w:p w14:paraId="066BFCD8" w14:textId="77777777" w:rsidR="000F2AFD" w:rsidRPr="00572CF9" w:rsidRDefault="00067224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77CF93D3" w14:textId="77777777" w:rsidR="000F2AFD" w:rsidRPr="00572CF9" w:rsidRDefault="000F2AFD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19DF62B8" w14:textId="77777777" w:rsidR="000F2AFD" w:rsidRPr="00572CF9" w:rsidRDefault="000F2AF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63DAE69" w14:textId="77777777" w:rsidR="000F2AFD" w:rsidRPr="00572CF9" w:rsidRDefault="000F2AFD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</w:p>
    <w:p w14:paraId="07589BF5" w14:textId="77777777" w:rsidR="000F2AFD" w:rsidRPr="00572CF9" w:rsidRDefault="00067224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  <w:r w:rsidRPr="00572CF9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6D63C71D" w14:textId="77777777" w:rsidR="000F2AFD" w:rsidRPr="00572CF9" w:rsidRDefault="000F2AF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27DA9DD2" w14:textId="77777777" w:rsidR="000F2AFD" w:rsidRPr="00572CF9" w:rsidRDefault="000F2AF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572CF9" w14:paraId="42EBB15E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8E5458D" w14:textId="77777777" w:rsidR="000F2AFD" w:rsidRPr="00572CF9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EA9F7E8" w14:textId="77777777" w:rsidR="000F2AFD" w:rsidRPr="00572CF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39985646" w14:textId="77777777" w:rsidR="000F2AFD" w:rsidRPr="00572CF9" w:rsidRDefault="00067224" w:rsidP="0006722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572CF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  <w:p w14:paraId="243290DA" w14:textId="77777777" w:rsidR="000F2AFD" w:rsidRPr="00572CF9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7224" w:rsidRPr="00572CF9" w14:paraId="791C62DE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7004980" w14:textId="77777777" w:rsidR="000F2AFD" w:rsidRPr="00572CF9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111091FD" w14:textId="77777777" w:rsidR="000F2AFD" w:rsidRPr="00572CF9" w:rsidRDefault="000F2AFD" w:rsidP="00CB119E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3BD4C42" w14:textId="2715EE70" w:rsidR="000F2AFD" w:rsidRPr="00572CF9" w:rsidRDefault="002D5522" w:rsidP="00CB119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deliberately provides the </w:t>
            </w:r>
            <w:r w:rsidR="001B58EC"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formation</w:t>
            </w: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Intellectual properties regulation and biotechnological approaches</w:t>
            </w:r>
          </w:p>
        </w:tc>
        <w:tc>
          <w:tcPr>
            <w:tcW w:w="1667" w:type="pct"/>
          </w:tcPr>
          <w:p w14:paraId="50236667" w14:textId="5F27462A" w:rsidR="000F2AFD" w:rsidRPr="00572CF9" w:rsidRDefault="00626AB5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Noted </w:t>
            </w:r>
          </w:p>
        </w:tc>
      </w:tr>
    </w:tbl>
    <w:p w14:paraId="5109DC9A" w14:textId="77777777" w:rsidR="000F2AFD" w:rsidRPr="00572CF9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0260E6D3" w14:textId="77777777" w:rsidR="000F2AFD" w:rsidRPr="00572CF9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5A83EF30" w14:textId="3E301708" w:rsidR="000F2AFD" w:rsidRPr="00572CF9" w:rsidRDefault="00067224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572CF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 xml:space="preserve">PART 2.1 (Objective </w:t>
      </w:r>
      <w:r w:rsidR="00B377EB" w:rsidRPr="00572CF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Evaluation</w:t>
      </w:r>
      <w:r w:rsidRPr="00572CF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)</w:t>
      </w:r>
    </w:p>
    <w:p w14:paraId="127BE9AC" w14:textId="77777777" w:rsidR="000F2AFD" w:rsidRPr="00572CF9" w:rsidRDefault="000F2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572CF9" w14:paraId="06476601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6C01ED0" w14:textId="77777777" w:rsidR="000F2AFD" w:rsidRPr="00572CF9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36AD54D" w14:textId="77777777" w:rsidR="000F2AFD" w:rsidRPr="00572CF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3485A63E" w14:textId="77777777" w:rsidR="000F2AFD" w:rsidRPr="00572CF9" w:rsidRDefault="00067224" w:rsidP="00067224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</w:tc>
      </w:tr>
      <w:tr w:rsidR="00067224" w:rsidRPr="00572CF9" w14:paraId="07A9E9E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C20E0CB" w14:textId="77777777" w:rsidR="000F2AFD" w:rsidRPr="00572CF9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145CC0F0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5626DF6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C2147BD" w14:textId="77777777" w:rsidR="000F2AFD" w:rsidRPr="00572CF9" w:rsidRDefault="002D5522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3CA018A" w14:textId="761DFF7D" w:rsidR="000F2AFD" w:rsidRPr="00572CF9" w:rsidRDefault="00170A32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122E1EA1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C7FAD99" w14:textId="77777777" w:rsidR="000F2AFD" w:rsidRPr="00572CF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69337629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648E9D8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63FF356" w14:textId="77777777" w:rsidR="000F2AFD" w:rsidRPr="00572CF9" w:rsidRDefault="002D5522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3E670B6D" w14:textId="4E5D530A" w:rsidR="000F2AFD" w:rsidRPr="00572CF9" w:rsidRDefault="00170A32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66263097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E59CBA7" w14:textId="77777777" w:rsidR="000F2AFD" w:rsidRPr="00572CF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3. Are the keywords appropriate and useful?</w:t>
            </w:r>
          </w:p>
          <w:p w14:paraId="25E66BE2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3C58902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C25C548" w14:textId="77777777" w:rsidR="000F2AFD" w:rsidRPr="00572CF9" w:rsidRDefault="002D5522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667" w:type="pct"/>
          </w:tcPr>
          <w:p w14:paraId="700E0D6E" w14:textId="66AFB588" w:rsidR="000F2AFD" w:rsidRPr="00572CF9" w:rsidRDefault="00170A32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Revised </w:t>
            </w:r>
          </w:p>
        </w:tc>
      </w:tr>
      <w:tr w:rsidR="00170A32" w:rsidRPr="00572CF9" w14:paraId="72B37FA1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22305F7" w14:textId="77777777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4. Is the background information of the paper sufficient and well organized?</w:t>
            </w:r>
          </w:p>
          <w:p w14:paraId="74A8D142" w14:textId="77777777" w:rsidR="00170A32" w:rsidRPr="00572CF9" w:rsidRDefault="00170A32" w:rsidP="00170A3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B70CCD6" w14:textId="77777777" w:rsidR="00170A32" w:rsidRPr="00572CF9" w:rsidRDefault="00170A32" w:rsidP="00170A3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16EEAF6" w14:textId="77777777" w:rsidR="00170A32" w:rsidRPr="00572CF9" w:rsidRDefault="00170A32" w:rsidP="00170A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1738A235" w14:textId="08D75E25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170A32" w:rsidRPr="00572CF9" w14:paraId="46603476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B34278D" w14:textId="77777777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5. Are the objectives clearly stated?</w:t>
            </w:r>
          </w:p>
          <w:p w14:paraId="4ADE4F92" w14:textId="77777777" w:rsidR="00170A32" w:rsidRPr="00572CF9" w:rsidRDefault="00170A32" w:rsidP="00170A3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D9F7DEA" w14:textId="77777777" w:rsidR="00170A32" w:rsidRPr="00572CF9" w:rsidRDefault="00170A32" w:rsidP="00170A3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AAE46BB" w14:textId="77777777" w:rsidR="00170A32" w:rsidRPr="00572CF9" w:rsidRDefault="00170A32" w:rsidP="00170A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0ADC7424" w14:textId="49437853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170A32" w:rsidRPr="00572CF9" w14:paraId="70BD91A2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3C97339" w14:textId="77777777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6. Is the literature review relevant?</w:t>
            </w:r>
          </w:p>
          <w:p w14:paraId="1256422D" w14:textId="77777777" w:rsidR="00170A32" w:rsidRPr="00572CF9" w:rsidRDefault="00170A32" w:rsidP="00170A3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235848E" w14:textId="77777777" w:rsidR="00170A32" w:rsidRPr="00572CF9" w:rsidRDefault="00170A32" w:rsidP="00170A3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A2AE4A6" w14:textId="77777777" w:rsidR="00170A32" w:rsidRPr="00572CF9" w:rsidRDefault="00170A32" w:rsidP="00170A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4A927C76" w14:textId="3C6BDB8C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170A32" w:rsidRPr="00572CF9" w14:paraId="0580AEF6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388DABB" w14:textId="77777777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7. Is the literature review recent?</w:t>
            </w:r>
          </w:p>
          <w:p w14:paraId="243BFA8C" w14:textId="77777777" w:rsidR="00170A32" w:rsidRPr="00572CF9" w:rsidRDefault="00170A32" w:rsidP="00170A3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C0792B2" w14:textId="77777777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993753B" w14:textId="77777777" w:rsidR="00170A32" w:rsidRPr="00572CF9" w:rsidRDefault="00170A32" w:rsidP="00170A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6905259C" w14:textId="10D26A12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170A32" w:rsidRPr="00572CF9" w14:paraId="3A1492ED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4C4CC50" w14:textId="77777777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8. Is the literature search methodology explained properly? </w:t>
            </w:r>
          </w:p>
          <w:p w14:paraId="7CDEF4B2" w14:textId="77777777" w:rsidR="00170A32" w:rsidRPr="00572CF9" w:rsidRDefault="00170A32" w:rsidP="00170A3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05E567D" w14:textId="77777777" w:rsidR="00170A32" w:rsidRPr="00572CF9" w:rsidRDefault="00170A32" w:rsidP="00170A3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28BCC6" w14:textId="77777777" w:rsidR="00170A32" w:rsidRPr="00572CF9" w:rsidRDefault="00170A32" w:rsidP="00170A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4BDEB6B8" w14:textId="733BF0B4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170A32" w:rsidRPr="00572CF9" w14:paraId="6C5B3432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2555F05" w14:textId="77777777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9. Is the Critical analysis of literature done?</w:t>
            </w:r>
          </w:p>
          <w:p w14:paraId="602B233F" w14:textId="77777777" w:rsidR="00170A32" w:rsidRPr="00572CF9" w:rsidRDefault="00170A32" w:rsidP="00170A3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1F41F52" w14:textId="77777777" w:rsidR="00170A32" w:rsidRPr="00572CF9" w:rsidRDefault="00170A32" w:rsidP="00170A3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D627B29" w14:textId="77777777" w:rsidR="00170A32" w:rsidRPr="00572CF9" w:rsidRDefault="00170A32" w:rsidP="00170A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061B9CCE" w14:textId="5D8E241F" w:rsidR="00170A32" w:rsidRPr="00572CF9" w:rsidRDefault="00170A32" w:rsidP="00170A3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054D3A82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1EE4633" w14:textId="77777777" w:rsidR="000F2AFD" w:rsidRPr="00572CF9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572CF9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572CF9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572CF9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2D07B286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B5887AA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2E594C17" w14:textId="77777777" w:rsidR="00D13140" w:rsidRPr="00572CF9" w:rsidRDefault="00D13140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32C8E533" w14:textId="77777777" w:rsidR="000F2AFD" w:rsidRPr="00572CF9" w:rsidRDefault="002D5522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600D9D02" w14:textId="177F3AAA" w:rsidR="000F2AFD" w:rsidRPr="00572CF9" w:rsidRDefault="00406856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5E796428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ECA4C76" w14:textId="77777777" w:rsidR="000F2AFD" w:rsidRPr="00572CF9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31E456C2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FE12F1D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CD92ED3" w14:textId="77777777" w:rsidR="000F2AFD" w:rsidRPr="00572CF9" w:rsidRDefault="002D5522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2E60C79" w14:textId="4D07880D" w:rsidR="000F2AFD" w:rsidRPr="00572CF9" w:rsidRDefault="00406856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04F6D510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2044971" w14:textId="77777777" w:rsidR="000F2AFD" w:rsidRPr="00572CF9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29825802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08770432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8E89FDE" w14:textId="77777777" w:rsidR="000F2AFD" w:rsidRPr="00572CF9" w:rsidRDefault="002D5522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667" w:type="pct"/>
          </w:tcPr>
          <w:p w14:paraId="6F4A0035" w14:textId="22B21A48" w:rsidR="000F2AFD" w:rsidRPr="00572CF9" w:rsidRDefault="00406856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4E00154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C587832" w14:textId="77777777" w:rsidR="000F2AFD" w:rsidRPr="00572CF9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572CF9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3907BE2D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9179E09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1A16A95F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726C5CC7" w14:textId="77777777" w:rsidR="000F2AFD" w:rsidRPr="00572CF9" w:rsidRDefault="002D5522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42303222" w14:textId="134648DE" w:rsidR="000F2AFD" w:rsidRPr="00572CF9" w:rsidRDefault="00406856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47244EDE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43DE15E" w14:textId="77777777" w:rsidR="000F2AFD" w:rsidRPr="00572CF9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04FBCE69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B2A3DFA" w14:textId="77777777" w:rsidR="000F2AFD" w:rsidRPr="00572CF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E9883A0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2BFE68DE" w14:textId="77777777" w:rsidR="000F2AFD" w:rsidRPr="00572CF9" w:rsidRDefault="002D5522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A09DB06" w14:textId="0C10701C" w:rsidR="000F2AFD" w:rsidRPr="00572CF9" w:rsidRDefault="00406856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</w:tbl>
    <w:p w14:paraId="56F284BF" w14:textId="77777777" w:rsidR="000F2AFD" w:rsidRPr="00572CF9" w:rsidRDefault="000F2AF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0DB7505" w14:textId="77777777" w:rsidR="000F2AFD" w:rsidRPr="00572CF9" w:rsidRDefault="000F2AF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E250E4A" w14:textId="77777777" w:rsidR="000F2AFD" w:rsidRPr="00572CF9" w:rsidRDefault="00067224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572CF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1EA2260B" w14:textId="77777777" w:rsidR="000F2AFD" w:rsidRPr="00572CF9" w:rsidRDefault="000F2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572CF9" w14:paraId="798103C7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D9A42E5" w14:textId="77777777" w:rsidR="000F2AFD" w:rsidRPr="00572CF9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32052F4C" w14:textId="77777777" w:rsidR="000F2AFD" w:rsidRPr="00572CF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0BF443DD" w14:textId="77777777" w:rsidR="000F2AFD" w:rsidRPr="00572CF9" w:rsidRDefault="000F2AFD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34DC332D" w14:textId="77777777" w:rsidR="000F2AFD" w:rsidRPr="00572CF9" w:rsidRDefault="00067224" w:rsidP="0006722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72CF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72CF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EA42088" w14:textId="77777777" w:rsidR="000F2AFD" w:rsidRPr="00572CF9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7224" w:rsidRPr="00572CF9" w14:paraId="37A36932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57AEB97" w14:textId="77777777" w:rsidR="000F2AFD" w:rsidRPr="00572CF9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7ACFB43" w14:textId="77777777" w:rsidR="000F2AFD" w:rsidRPr="00572CF9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2301967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0A4B32A7" w14:textId="77777777" w:rsidR="000F2AFD" w:rsidRPr="00572CF9" w:rsidRDefault="002D5522" w:rsidP="00895F77">
            <w:pPr>
              <w:ind w:left="36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  <w:p w14:paraId="01E2E6EC" w14:textId="77777777" w:rsidR="002D5522" w:rsidRPr="00572CF9" w:rsidRDefault="002D5522" w:rsidP="00895F77">
            <w:pPr>
              <w:ind w:left="36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</w:rPr>
              <w:t>Patenting Plant Biotechnology Innovations: Legal Frameworks, Limitations, and Ethical Implications</w:t>
            </w:r>
          </w:p>
        </w:tc>
        <w:tc>
          <w:tcPr>
            <w:tcW w:w="1667" w:type="pct"/>
          </w:tcPr>
          <w:p w14:paraId="78C1A352" w14:textId="353BA9AB" w:rsidR="000F2AFD" w:rsidRPr="00572CF9" w:rsidRDefault="00406856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Title revised </w:t>
            </w:r>
          </w:p>
        </w:tc>
      </w:tr>
      <w:tr w:rsidR="00067224" w:rsidRPr="00572CF9" w14:paraId="2E055F9D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307761D" w14:textId="77777777" w:rsidR="000F2AFD" w:rsidRPr="00572CF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204AECEF" w14:textId="77777777" w:rsidR="000F2AFD" w:rsidRPr="00572CF9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57061B7" w14:textId="77777777" w:rsidR="000F2AFD" w:rsidRPr="00572CF9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361A1F6" w14:textId="77777777" w:rsidR="000F2AFD" w:rsidRPr="00572CF9" w:rsidRDefault="002D5522" w:rsidP="00895F77">
            <w:pPr>
              <w:ind w:left="36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 but</w:t>
            </w:r>
            <w:proofErr w:type="gramEnd"/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ore</w:t>
            </w:r>
            <w:r w:rsidR="00895F77"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numbers </w:t>
            </w:r>
            <w:proofErr w:type="gramStart"/>
            <w:r w:rsidR="00895F77"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f </w:t>
            </w: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keywords</w:t>
            </w:r>
            <w:proofErr w:type="gramEnd"/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895F77"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are found</w:t>
            </w:r>
          </w:p>
        </w:tc>
        <w:tc>
          <w:tcPr>
            <w:tcW w:w="1667" w:type="pct"/>
          </w:tcPr>
          <w:p w14:paraId="038F5D92" w14:textId="6CE51399" w:rsidR="000F2AFD" w:rsidRPr="00572CF9" w:rsidRDefault="00E61D15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Revised and updated </w:t>
            </w:r>
          </w:p>
        </w:tc>
      </w:tr>
      <w:tr w:rsidR="00067224" w:rsidRPr="00572CF9" w14:paraId="67E7C996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F31DF02" w14:textId="77777777" w:rsidR="000F2AFD" w:rsidRPr="00572CF9" w:rsidRDefault="00067224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572CF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57450274" w14:textId="77777777" w:rsidR="000F2AFD" w:rsidRPr="00572CF9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0D7BF4DC" w14:textId="77777777" w:rsidR="000F2AFD" w:rsidRPr="00572CF9" w:rsidRDefault="002D5522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67" w:type="pct"/>
          </w:tcPr>
          <w:p w14:paraId="676D51CB" w14:textId="6659A50A" w:rsidR="000F2AFD" w:rsidRPr="00572CF9" w:rsidRDefault="00FD693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7C5DC84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22D6E76" w14:textId="77777777" w:rsidR="000F2AFD" w:rsidRPr="00572CF9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63F37F14" w14:textId="77777777" w:rsidR="000F2AFD" w:rsidRPr="00572CF9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F5F16C8" w14:textId="77777777" w:rsidR="000F2AFD" w:rsidRPr="00572CF9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4DF9BB71" w14:textId="77777777" w:rsidR="000F2AFD" w:rsidRPr="00572CF9" w:rsidRDefault="002D5522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67" w:type="pct"/>
          </w:tcPr>
          <w:p w14:paraId="0098AE27" w14:textId="3B03247C" w:rsidR="000F2AFD" w:rsidRPr="00572CF9" w:rsidRDefault="00FD693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572CF9" w14:paraId="61F9B44D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4DA7D1B" w14:textId="77777777" w:rsidR="000F2AFD" w:rsidRPr="00572CF9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3CFE444F" w14:textId="77777777" w:rsidR="000F2AFD" w:rsidRPr="00572CF9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018F59D4" w14:textId="77777777" w:rsidR="000F2AFD" w:rsidRPr="00572CF9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375C64C" w14:textId="77777777" w:rsidR="000F2AFD" w:rsidRPr="00572CF9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084538DE" w14:textId="77777777" w:rsidR="000F2AFD" w:rsidRPr="00572CF9" w:rsidRDefault="000F2AFD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2A340D6" w14:textId="77777777" w:rsidR="000F2AFD" w:rsidRPr="00572CF9" w:rsidRDefault="002D5522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2C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667" w:type="pct"/>
          </w:tcPr>
          <w:p w14:paraId="2BFB47AE" w14:textId="77777777" w:rsidR="000F2AFD" w:rsidRPr="00572CF9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76CDC389" w14:textId="77777777" w:rsidR="000F2AFD" w:rsidRPr="00572CF9" w:rsidRDefault="000F2AFD" w:rsidP="00572CF9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85672A5" w14:textId="77777777" w:rsidR="00572CF9" w:rsidRPr="00572CF9" w:rsidRDefault="00572CF9" w:rsidP="00572CF9">
      <w:pPr>
        <w:rPr>
          <w:rFonts w:ascii="Arial" w:hAnsi="Arial" w:cs="Arial"/>
          <w:b/>
          <w:sz w:val="20"/>
          <w:szCs w:val="20"/>
        </w:rPr>
      </w:pPr>
    </w:p>
    <w:p w14:paraId="57791708" w14:textId="77777777" w:rsidR="00572CF9" w:rsidRPr="00572CF9" w:rsidRDefault="00572CF9" w:rsidP="00572CF9">
      <w:pPr>
        <w:rPr>
          <w:rFonts w:ascii="Arial" w:hAnsi="Arial" w:cs="Arial"/>
          <w:b/>
          <w:sz w:val="20"/>
          <w:szCs w:val="20"/>
          <w:u w:val="single"/>
        </w:rPr>
      </w:pPr>
      <w:r w:rsidRPr="00572CF9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E6BABDB" w14:textId="77777777" w:rsidR="00572CF9" w:rsidRPr="00572CF9" w:rsidRDefault="00572CF9" w:rsidP="00572CF9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3BEC3E8" w14:textId="4D22AC05" w:rsidR="00572CF9" w:rsidRPr="00572CF9" w:rsidRDefault="00572CF9" w:rsidP="00572CF9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572CF9">
        <w:rPr>
          <w:rFonts w:ascii="Arial" w:hAnsi="Arial" w:cs="Arial"/>
          <w:b/>
          <w:bCs/>
          <w:sz w:val="20"/>
          <w:szCs w:val="20"/>
          <w:lang w:val="en-GB"/>
        </w:rPr>
        <w:t>M. Vengatesh</w:t>
      </w:r>
      <w:r w:rsidRPr="00572CF9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proofErr w:type="spellStart"/>
      <w:r w:rsidRPr="00572CF9">
        <w:rPr>
          <w:rFonts w:ascii="Arial" w:hAnsi="Arial" w:cs="Arial"/>
          <w:b/>
          <w:bCs/>
          <w:sz w:val="20"/>
          <w:szCs w:val="20"/>
          <w:lang w:val="en-GB"/>
        </w:rPr>
        <w:t>Tamilnadu</w:t>
      </w:r>
      <w:proofErr w:type="spellEnd"/>
      <w:r w:rsidRPr="00572CF9">
        <w:rPr>
          <w:rFonts w:ascii="Arial" w:hAnsi="Arial" w:cs="Arial"/>
          <w:b/>
          <w:bCs/>
          <w:sz w:val="20"/>
          <w:szCs w:val="20"/>
          <w:lang w:val="en-GB"/>
        </w:rPr>
        <w:t xml:space="preserve"> Agricultural University</w:t>
      </w:r>
      <w:r w:rsidRPr="00572CF9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572CF9">
        <w:rPr>
          <w:rFonts w:ascii="Arial" w:hAnsi="Arial" w:cs="Arial"/>
          <w:b/>
          <w:bCs/>
          <w:sz w:val="20"/>
          <w:szCs w:val="20"/>
          <w:lang w:val="en-GB"/>
        </w:rPr>
        <w:t>India</w:t>
      </w:r>
    </w:p>
    <w:sectPr w:rsidR="00572CF9" w:rsidRPr="00572CF9" w:rsidSect="008A0E7C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53150" w14:textId="77777777" w:rsidR="009A396E" w:rsidRDefault="009A396E">
      <w:r>
        <w:separator/>
      </w:r>
    </w:p>
  </w:endnote>
  <w:endnote w:type="continuationSeparator" w:id="0">
    <w:p w14:paraId="1905A6B5" w14:textId="77777777" w:rsidR="009A396E" w:rsidRDefault="009A3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514BB" w14:textId="77777777" w:rsidR="000F2AFD" w:rsidRDefault="00067224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 w:rsidR="008A0E7C"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 w:rsidR="008A0E7C">
      <w:rPr>
        <w:b/>
        <w:sz w:val="20"/>
      </w:rPr>
      <w:fldChar w:fldCharType="separate"/>
    </w:r>
    <w:r w:rsidR="00895F77">
      <w:rPr>
        <w:b/>
        <w:noProof/>
        <w:sz w:val="20"/>
      </w:rPr>
      <w:t>2</w:t>
    </w:r>
    <w:r w:rsidR="008A0E7C">
      <w:rPr>
        <w:b/>
        <w:sz w:val="20"/>
      </w:rPr>
      <w:fldChar w:fldCharType="end"/>
    </w:r>
    <w:r>
      <w:rPr>
        <w:sz w:val="20"/>
      </w:rPr>
      <w:t xml:space="preserve"> of </w:t>
    </w:r>
    <w:r w:rsidR="008A0E7C"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 w:rsidR="008A0E7C">
      <w:rPr>
        <w:b/>
        <w:sz w:val="20"/>
      </w:rPr>
      <w:fldChar w:fldCharType="separate"/>
    </w:r>
    <w:r w:rsidR="00895F77">
      <w:rPr>
        <w:b/>
        <w:noProof/>
        <w:sz w:val="20"/>
      </w:rPr>
      <w:t>3</w:t>
    </w:r>
    <w:r w:rsidR="008A0E7C"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42E931B6" w14:textId="77777777" w:rsidR="000F2AFD" w:rsidRDefault="000F2AFD">
    <w:pPr>
      <w:pStyle w:val="Footer"/>
      <w:jc w:val="right"/>
    </w:pPr>
  </w:p>
  <w:p w14:paraId="0724DC8D" w14:textId="77777777" w:rsidR="000F2AFD" w:rsidRDefault="000F2AFD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A98FB2" w14:textId="77777777" w:rsidR="009A396E" w:rsidRDefault="009A396E">
      <w:r>
        <w:separator/>
      </w:r>
    </w:p>
  </w:footnote>
  <w:footnote w:type="continuationSeparator" w:id="0">
    <w:p w14:paraId="1C330C3A" w14:textId="77777777" w:rsidR="009A396E" w:rsidRDefault="009A39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B2E2E" w14:textId="77777777" w:rsidR="000F2AFD" w:rsidRDefault="000F2AF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8378901" w14:textId="77777777" w:rsidR="000F2AFD" w:rsidRDefault="00067224">
    <w:pPr>
      <w:spacing w:before="100" w:beforeAutospacing="1" w:after="100" w:afterAutospacing="1"/>
      <w:jc w:val="center"/>
      <w:rPr>
        <w:color w:val="000000"/>
        <w:sz w:val="20"/>
      </w:rPr>
    </w:pPr>
    <w:r w:rsidRPr="00B84BBA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48393089">
    <w:abstractNumId w:val="4"/>
  </w:num>
  <w:num w:numId="2" w16cid:durableId="623316165">
    <w:abstractNumId w:val="8"/>
  </w:num>
  <w:num w:numId="3" w16cid:durableId="170730049">
    <w:abstractNumId w:val="7"/>
  </w:num>
  <w:num w:numId="4" w16cid:durableId="1103459035">
    <w:abstractNumId w:val="9"/>
  </w:num>
  <w:num w:numId="5" w16cid:durableId="411783424">
    <w:abstractNumId w:val="6"/>
  </w:num>
  <w:num w:numId="6" w16cid:durableId="1404327104">
    <w:abstractNumId w:val="0"/>
  </w:num>
  <w:num w:numId="7" w16cid:durableId="1767532054">
    <w:abstractNumId w:val="3"/>
  </w:num>
  <w:num w:numId="8" w16cid:durableId="1235506348">
    <w:abstractNumId w:val="11"/>
  </w:num>
  <w:num w:numId="9" w16cid:durableId="599796950">
    <w:abstractNumId w:val="10"/>
  </w:num>
  <w:num w:numId="10" w16cid:durableId="1631935724">
    <w:abstractNumId w:val="2"/>
  </w:num>
  <w:num w:numId="11" w16cid:durableId="851451296">
    <w:abstractNumId w:val="1"/>
  </w:num>
  <w:num w:numId="12" w16cid:durableId="6833644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MjA3MjA0MTI1MjNT0lEKTi0uzszPAykwrAUA0h0Q6ywAAAA="/>
  </w:docVars>
  <w:rsids>
    <w:rsidRoot w:val="000F2AFD"/>
    <w:rsid w:val="00067224"/>
    <w:rsid w:val="000F2AFD"/>
    <w:rsid w:val="00170A32"/>
    <w:rsid w:val="00194A81"/>
    <w:rsid w:val="001B58EC"/>
    <w:rsid w:val="001B75FA"/>
    <w:rsid w:val="001C2A46"/>
    <w:rsid w:val="001D580D"/>
    <w:rsid w:val="001E006E"/>
    <w:rsid w:val="00206283"/>
    <w:rsid w:val="002D5522"/>
    <w:rsid w:val="0036637F"/>
    <w:rsid w:val="003F74D9"/>
    <w:rsid w:val="00406856"/>
    <w:rsid w:val="004577ED"/>
    <w:rsid w:val="00542E73"/>
    <w:rsid w:val="00562E19"/>
    <w:rsid w:val="00572CF9"/>
    <w:rsid w:val="005A12C6"/>
    <w:rsid w:val="00613BC7"/>
    <w:rsid w:val="00626AB5"/>
    <w:rsid w:val="0069157E"/>
    <w:rsid w:val="006A733A"/>
    <w:rsid w:val="006D7FC6"/>
    <w:rsid w:val="007A6EF3"/>
    <w:rsid w:val="007C0622"/>
    <w:rsid w:val="00895F77"/>
    <w:rsid w:val="008A0E7C"/>
    <w:rsid w:val="009761AF"/>
    <w:rsid w:val="009A0581"/>
    <w:rsid w:val="009A396E"/>
    <w:rsid w:val="00A54C25"/>
    <w:rsid w:val="00AE708D"/>
    <w:rsid w:val="00B124EE"/>
    <w:rsid w:val="00B377EB"/>
    <w:rsid w:val="00B41BD1"/>
    <w:rsid w:val="00B84BBA"/>
    <w:rsid w:val="00CB119E"/>
    <w:rsid w:val="00CD37A5"/>
    <w:rsid w:val="00D07FE6"/>
    <w:rsid w:val="00D13140"/>
    <w:rsid w:val="00E008C6"/>
    <w:rsid w:val="00E24527"/>
    <w:rsid w:val="00E61D15"/>
    <w:rsid w:val="00EE3E18"/>
    <w:rsid w:val="00F0266B"/>
    <w:rsid w:val="00FD46C5"/>
    <w:rsid w:val="00FD654A"/>
    <w:rsid w:val="00FD69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817FC"/>
  <w15:docId w15:val="{2C78B5B5-0158-4439-8783-2004191E3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E7C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8A0E7C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8A0E7C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8A0E7C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8A0E7C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8A0E7C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8A0E7C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8A0E7C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8A0E7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A0E7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A0E7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A0E7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8A0E7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0E7C"/>
    <w:pPr>
      <w:ind w:left="720"/>
      <w:contextualSpacing/>
    </w:pPr>
  </w:style>
  <w:style w:type="paragraph" w:styleId="Revision">
    <w:name w:val="Revision"/>
    <w:hidden/>
    <w:uiPriority w:val="99"/>
    <w:semiHidden/>
    <w:rsid w:val="008A0E7C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8A0E7C"/>
    <w:rPr>
      <w:color w:val="800080"/>
      <w:u w:val="single"/>
    </w:rPr>
  </w:style>
  <w:style w:type="table" w:styleId="TableGrid">
    <w:name w:val="Table Grid"/>
    <w:basedOn w:val="TableNormal"/>
    <w:uiPriority w:val="59"/>
    <w:rsid w:val="008A0E7C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8A0E7C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8A0E7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D7F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jabb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4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48</cp:revision>
  <dcterms:created xsi:type="dcterms:W3CDTF">2026-03-24T06:32:00Z</dcterms:created>
  <dcterms:modified xsi:type="dcterms:W3CDTF">2026-05-2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